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E13FAA" w:rsidP="00E13FAA" w:rsidRDefault="00E13FAA" w14:paraId="493AEE00" w14:textId="77777777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:rsidRPr="003D7F22" w:rsidR="00E13FAA" w:rsidP="00E13FAA" w:rsidRDefault="00E13FAA" w14:paraId="74C964E4" w14:textId="06EA5878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8E0C7F">
        <w:rPr>
          <w:rFonts w:ascii="Times New Roman" w:hAnsi="Times New Roman" w:cs="Times New Roman"/>
          <w:i/>
          <w:iCs/>
          <w:sz w:val="36"/>
          <w:szCs w:val="36"/>
        </w:rPr>
        <w:t>Non-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CSU</w:t>
      </w:r>
    </w:p>
    <w:p w:rsidRPr="00D83B2B" w:rsidR="00D83B2B" w:rsidP="00E13FAA" w:rsidRDefault="00E13FAA" w14:paraId="788B100A" w14:textId="3B03AEC0">
      <w:pPr>
        <w:spacing w:line="216" w:lineRule="auto"/>
        <w:rPr>
          <w:rFonts w:cstheme="minorHAnsi"/>
        </w:rPr>
      </w:pPr>
      <w:r w:rsidRPr="36A4D547" w:rsidR="00E13FAA">
        <w:rPr>
          <w:rFonts w:cs="Calibri" w:cstheme="minorAsci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Pr="36A4D547" w:rsidR="00D83B2B">
        <w:rPr>
          <w:rFonts w:cs="Calibri" w:cstheme="minorAscii"/>
        </w:rPr>
        <w:t xml:space="preserve"> </w:t>
      </w:r>
    </w:p>
    <w:p w:rsidRPr="00AC4A21" w:rsidR="008E1CE1" w:rsidP="00D97D8D" w:rsidRDefault="008E1CE1" w14:paraId="556100C0" w14:textId="0CF97D93">
      <w:pPr>
        <w:sectPr w:rsidRPr="00AC4A21" w:rsidR="008E1CE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36A4D547" w:rsidR="2AAD72EE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36A4D547" w:rsidR="2AAD72EE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36A4D547" w:rsidR="2AAD72EE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a6676cf3024b47ae">
        <w:r w:rsidRPr="36A4D547" w:rsidR="2AAD72EE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36A4D547" w:rsidR="2AAD72EE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36A4D547" w:rsidR="2AAD72EE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E13FAA" w:rsidR="00E13FAA" w:rsidP="00E13FAA" w:rsidRDefault="00E13FAA" w14:paraId="53CC5EDE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:rsidRPr="00E13FAA" w:rsidR="00E13FAA" w:rsidP="00E13FAA" w:rsidRDefault="00E13FAA" w14:paraId="62603F9E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6C6FD65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B</w:t>
      </w:r>
    </w:p>
    <w:p w:rsidRPr="008E1CE1" w:rsidR="008E1CE1" w:rsidP="36A4D547" w:rsidRDefault="008E1CE1" w14:paraId="4BBD8445" w14:textId="7C7EB071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36A4D547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36A4D547" w:rsidR="00E13FAA">
        <w:rPr>
          <w:rFonts w:ascii="Calibri" w:hAnsi="Calibri" w:cs="Calibri" w:asciiTheme="minorAscii" w:hAnsiTheme="minorAscii" w:cstheme="minorAscii"/>
          <w:sz w:val="20"/>
          <w:szCs w:val="20"/>
        </w:rPr>
        <w:t>60</w:t>
      </w:r>
    </w:p>
    <w:p w:rsidRPr="009C5953" w:rsidR="00BB5431" w:rsidP="36A4D547" w:rsidRDefault="0067051E" w14:paraId="64E88867" w14:textId="47D3F361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36A4D547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36A4D547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36A4D547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36A4D547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36A4D547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36A4D547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36A4D547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36A4D547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</w:t>
      </w:r>
      <w:r w:rsidRPr="36A4D547" w:rsidR="001D11B2">
        <w:rPr>
          <w:rFonts w:cs="Calibri" w:cstheme="minorAscii"/>
          <w:color w:val="231F20"/>
          <w:w w:val="105"/>
          <w:sz w:val="20"/>
          <w:szCs w:val="20"/>
        </w:rPr>
        <w:t xml:space="preserve"> If you are a part-time student, start Semester 1 courses and follow the course sequence</w:t>
      </w:r>
      <w:r w:rsidRPr="36A4D547" w:rsidR="001D11B2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36A4D547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36A4D547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36A4D547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fc170d4bf6da494d">
        <w:r w:rsidRPr="36A4D547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36A4D547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4F3E9C8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13FAA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8E0C7F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8E0C7F" w:rsidP="008E0C7F" w:rsidRDefault="008E0C7F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E0C7F" w:rsidR="008E0C7F" w:rsidP="008E0C7F" w:rsidRDefault="008E0C7F" w14:paraId="3D6B958D" w14:textId="37CE0C4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ENGL-101 </w:t>
            </w:r>
          </w:p>
        </w:tc>
        <w:tc>
          <w:tcPr>
            <w:tcW w:w="5870" w:type="dxa"/>
          </w:tcPr>
          <w:p w:rsidRPr="008E0C7F" w:rsidR="008E0C7F" w:rsidP="008E0C7F" w:rsidRDefault="008E0C7F" w14:paraId="2D94BB04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  <w:p w:rsidRPr="008E0C7F" w:rsidR="008E0C7F" w:rsidP="008E0C7F" w:rsidRDefault="008E0C7F" w14:paraId="635529C6" w14:textId="76B8E0C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</w:p>
        </w:tc>
        <w:tc>
          <w:tcPr>
            <w:tcW w:w="1313" w:type="dxa"/>
          </w:tcPr>
          <w:p w:rsidRPr="008E0C7F" w:rsidR="008E0C7F" w:rsidP="008E0C7F" w:rsidRDefault="008E0C7F" w14:paraId="55306BD1" w14:textId="09617A4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8E0C7F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8E0C7F" w:rsidP="008E0C7F" w:rsidRDefault="008E0C7F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E0C7F" w:rsidR="008E0C7F" w:rsidP="008E0C7F" w:rsidRDefault="008E0C7F" w14:paraId="1E0BC3E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MATH-115 </w:t>
            </w: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:rsidRPr="008E0C7F" w:rsidR="008E0C7F" w:rsidP="008E0C7F" w:rsidRDefault="008E0C7F" w14:paraId="3E149C49" w14:textId="4466FF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ATH-140</w:t>
            </w:r>
          </w:p>
        </w:tc>
        <w:tc>
          <w:tcPr>
            <w:tcW w:w="5870" w:type="dxa"/>
          </w:tcPr>
          <w:p w:rsidRPr="008E0C7F" w:rsidR="008E0C7F" w:rsidP="008E0C7F" w:rsidRDefault="008E0C7F" w14:paraId="7A5FD0A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:rsidRPr="008E0C7F" w:rsidR="008E0C7F" w:rsidP="008E0C7F" w:rsidRDefault="008E0C7F" w14:paraId="37BC83B3" w14:textId="48D47F4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:rsidRPr="008E0C7F" w:rsidR="008E0C7F" w:rsidP="008E0C7F" w:rsidRDefault="008E0C7F" w14:paraId="56152D89" w14:textId="32DE596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E0C7F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8E0C7F" w:rsidP="008E0C7F" w:rsidRDefault="008E0C7F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E0C7F" w:rsidR="008E0C7F" w:rsidP="008E0C7F" w:rsidRDefault="008E0C7F" w14:paraId="22C1A284" w14:textId="2A0E328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13</w:t>
            </w:r>
          </w:p>
        </w:tc>
        <w:tc>
          <w:tcPr>
            <w:tcW w:w="5870" w:type="dxa"/>
          </w:tcPr>
          <w:p w:rsidRPr="008E0C7F" w:rsidR="008E0C7F" w:rsidP="008E0C7F" w:rsidRDefault="008E0C7F" w14:paraId="798454FA" w14:textId="267D83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:rsidRPr="008E0C7F" w:rsidR="008E0C7F" w:rsidP="008E0C7F" w:rsidRDefault="008E0C7F" w14:paraId="64BCEF68" w14:textId="1547CC1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E0C7F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8E0C7F" w:rsidP="008E0C7F" w:rsidRDefault="008E0C7F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E0C7F" w:rsidR="008E0C7F" w:rsidP="008E0C7F" w:rsidRDefault="008E0C7F" w14:paraId="20B8434A" w14:textId="4EDCF4C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SPAN-101</w:t>
            </w:r>
          </w:p>
        </w:tc>
        <w:tc>
          <w:tcPr>
            <w:tcW w:w="5870" w:type="dxa"/>
          </w:tcPr>
          <w:p w:rsidRPr="008E0C7F" w:rsidR="008E0C7F" w:rsidP="008E0C7F" w:rsidRDefault="008E0C7F" w14:paraId="57FA4267" w14:textId="5F454FE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:rsidRPr="008E0C7F" w:rsidR="008E0C7F" w:rsidP="008E0C7F" w:rsidRDefault="008E0C7F" w14:paraId="36D23F10" w14:textId="672255A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8E0C7F" w:rsidTr="00605018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8E0C7F" w:rsidP="008E0C7F" w:rsidRDefault="008E0C7F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E0C7F" w:rsidR="008E0C7F" w:rsidP="008E0C7F" w:rsidRDefault="008E0C7F" w14:paraId="7B889088" w14:textId="2FF89E1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YC-101</w:t>
            </w:r>
          </w:p>
        </w:tc>
        <w:tc>
          <w:tcPr>
            <w:tcW w:w="5870" w:type="dxa"/>
          </w:tcPr>
          <w:p w:rsidRPr="008E0C7F" w:rsidR="008E0C7F" w:rsidP="008E0C7F" w:rsidRDefault="008E0C7F" w14:paraId="411DA8EB" w14:textId="54D1028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:rsidRPr="008E0C7F" w:rsidR="008E0C7F" w:rsidP="008E0C7F" w:rsidRDefault="008E0C7F" w14:paraId="29E60E6C" w14:textId="4163E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E0C7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4763022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13FAA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52437A10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E13FAA" w:rsidTr="52437A10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13FAA" w:rsidP="00E13FAA" w:rsidRDefault="00E13FAA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13FAA" w:rsidR="00E13FAA" w:rsidP="00E13FAA" w:rsidRDefault="00E13FAA" w14:paraId="76FDD812" w14:textId="2AA1592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13FAA" w:rsidR="00E13FAA" w:rsidP="00E13FAA" w:rsidRDefault="00E13FAA" w14:paraId="03571DB6" w14:textId="0AE635C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13FAA" w:rsidR="00E13FAA" w:rsidP="00E13FAA" w:rsidRDefault="00E13FAA" w14:paraId="401B7A34" w14:textId="3CA958B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:rsidTr="52437A10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13FAA" w:rsidP="00E13FAA" w:rsidRDefault="00E13FAA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13FAA" w:rsidR="00E13FAA" w:rsidP="52437A10" w:rsidRDefault="00E13FAA" w14:paraId="60EAAEF9" w14:textId="4638E35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E13FAA" w:rsidR="00E13FA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COMM-10</w:t>
            </w:r>
            <w:r w:rsidRPr="00E13FAA" w:rsidR="0209C43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0 or</w:t>
            </w:r>
          </w:p>
          <w:p w:rsidRPr="00E13FAA" w:rsidR="00E13FAA" w:rsidP="52437A10" w:rsidRDefault="00E13FAA" w14:paraId="0B8B937B" w14:textId="56E2B86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2437A10" w:rsidR="0209C43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OMM-104 or</w:t>
            </w:r>
          </w:p>
          <w:p w:rsidRPr="00E13FAA" w:rsidR="00E13FAA" w:rsidP="52437A10" w:rsidRDefault="00E13FAA" w14:paraId="66A271EF" w14:textId="09BA47B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2437A10" w:rsidR="0209C43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OMM-1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13FAA" w:rsidR="00E13FAA" w:rsidP="52437A10" w:rsidRDefault="00E13FAA" w14:paraId="78987F72" w14:textId="68A9708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2437A10" w:rsidR="0209C43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ublic Speaking or</w:t>
            </w:r>
          </w:p>
          <w:p w:rsidRPr="00E13FAA" w:rsidR="00E13FAA" w:rsidP="52437A10" w:rsidRDefault="00E13FAA" w14:paraId="4022C91B" w14:textId="0F480DE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2437A10" w:rsidR="0209C43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rgumentation &amp; Debate or</w:t>
            </w:r>
          </w:p>
          <w:p w:rsidRPr="00E13FAA" w:rsidR="00E13FAA" w:rsidP="52437A10" w:rsidRDefault="00E13FAA" w14:paraId="00F9BB57" w14:textId="4200C0A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2437A10" w:rsidR="0209C43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Small Group Commun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13FAA" w:rsidR="00E13FAA" w:rsidP="00E13FAA" w:rsidRDefault="00E13FAA" w14:paraId="0794A019" w14:textId="4C3ECB9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:rsidTr="52437A10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13FAA" w:rsidP="00E13FAA" w:rsidRDefault="00E13FAA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13FAA" w:rsidR="00E13FAA" w:rsidP="00E13FAA" w:rsidRDefault="00E13FAA" w14:paraId="65DB1BD4" w14:textId="2014FF7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13FAA" w:rsidR="00E13FAA" w:rsidP="00E13FAA" w:rsidRDefault="00E13FAA" w14:paraId="21C771E7" w14:textId="6099B7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13FAA" w:rsidR="00E13FAA" w:rsidP="00E13FAA" w:rsidRDefault="00E13FAA" w14:paraId="7B69753E" w14:textId="042DDE9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:rsidTr="52437A10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13FAA" w:rsidP="00E13FAA" w:rsidRDefault="00E13FAA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13FAA" w:rsidR="00E13FAA" w:rsidP="00E13FAA" w:rsidRDefault="00E13FAA" w14:paraId="0828694A" w14:textId="6EC0FE8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13FAA" w:rsidR="00E13FAA" w:rsidP="00E13FAA" w:rsidRDefault="00E13FAA" w14:paraId="115C0398" w14:textId="7CF1594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13FAA" w:rsidR="00E13FAA" w:rsidP="00E13FAA" w:rsidRDefault="00E13FAA" w14:paraId="12028B2E" w14:textId="51FC04A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17202D" w:rsidTr="52437A10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17202D" w:rsidP="0017202D" w:rsidRDefault="0017202D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7202D" w:rsidR="0017202D" w:rsidP="0017202D" w:rsidRDefault="0017202D" w14:paraId="00D3E271" w14:textId="4708AC4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SPAN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7202D" w:rsidR="0017202D" w:rsidP="0017202D" w:rsidRDefault="0017202D" w14:paraId="5BA2ADEA" w14:textId="11E4151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7202D" w:rsidR="0017202D" w:rsidP="0017202D" w:rsidRDefault="0017202D" w14:paraId="0AF6D1F0" w14:textId="18B7D76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="00FE5239" w:rsidP="36A4D547" w:rsidRDefault="00FE5239" w14:paraId="5F0DF9BC" w14:textId="12D469DC">
      <w:pPr>
        <w:pStyle w:val="Heading10"/>
        <w:ind w:left="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36A4D547" w:rsidRDefault="00605018" w14:paraId="1B2AB367" w14:textId="79EDDD6F">
      <w:pPr>
        <w:pStyle w:val="Heading10"/>
        <w:ind w:left="0"/>
      </w:pPr>
      <w:r w:rsidR="0067051E">
        <w:rPr/>
        <w:t>Career Options</w:t>
      </w:r>
    </w:p>
    <w:p w:rsidRPr="00E13FAA" w:rsidR="00E13FAA" w:rsidP="36A4D547" w:rsidRDefault="00E13FAA" w14:paraId="76CB67A4" w14:textId="661F9C19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36A4D547" w:rsidR="00E13FAA">
        <w:rPr>
          <w:rFonts w:cs="Calibri" w:cstheme="minorAscii"/>
          <w:sz w:val="18"/>
          <w:szCs w:val="18"/>
        </w:rPr>
        <w:t xml:space="preserve">Interpretation/Translation (C) </w:t>
      </w:r>
    </w:p>
    <w:p w:rsidRPr="00E13FAA" w:rsidR="00E13FAA" w:rsidP="36A4D547" w:rsidRDefault="00E13FAA" w14:paraId="71DAFF38" w14:textId="1C719FFF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36A4D547" w:rsidR="00E13FAA">
        <w:rPr>
          <w:rFonts w:cs="Calibri" w:cstheme="minorAscii"/>
          <w:sz w:val="18"/>
          <w:szCs w:val="18"/>
        </w:rPr>
        <w:t>Immigration/Customs/Inspector (SM, B)</w:t>
      </w:r>
    </w:p>
    <w:p w:rsidR="00E13FAA" w:rsidP="36A4D547" w:rsidRDefault="00E13FAA" w14:paraId="15BFB383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36A4D547" w:rsidR="00E13FAA">
        <w:rPr>
          <w:rFonts w:cs="Calibri" w:cstheme="minorAscii"/>
          <w:sz w:val="18"/>
          <w:szCs w:val="18"/>
        </w:rPr>
        <w:t>Secondary School Teacher (B)</w:t>
      </w:r>
    </w:p>
    <w:p w:rsidRPr="00C9219D" w:rsidR="00605018" w:rsidP="36A4D547" w:rsidRDefault="0067051E" w14:paraId="343F148A" w14:textId="7E909ED8">
      <w:pPr>
        <w:spacing w:after="0" w:line="240" w:lineRule="auto"/>
        <w:ind w:left="360"/>
        <w:rPr>
          <w:sz w:val="16"/>
          <w:szCs w:val="16"/>
        </w:rPr>
      </w:pPr>
      <w:r w:rsidRPr="36A4D547" w:rsidR="0067051E">
        <w:rPr>
          <w:rFonts w:cs="Calibri" w:cstheme="minorAscii"/>
          <w:sz w:val="18"/>
          <w:szCs w:val="18"/>
        </w:rPr>
        <w:t xml:space="preserve">Find more careers: </w:t>
      </w:r>
      <w:hyperlink r:id="Rd434c6f5732c4961">
        <w:r w:rsidRPr="36A4D547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  <w:r w:rsidRPr="36A4D547" w:rsidR="176FB45C">
        <w:rPr>
          <w:sz w:val="16"/>
          <w:szCs w:val="16"/>
        </w:rPr>
        <w:t xml:space="preserve"> | </w:t>
      </w:r>
      <w:r w:rsidRPr="36A4D547" w:rsidR="0067051E">
        <w:rPr>
          <w:sz w:val="16"/>
          <w:szCs w:val="16"/>
        </w:rPr>
        <w:t>Required Education: SM: some college; C: Certificate; A: Associate, B: Bachelor’s</w:t>
      </w:r>
    </w:p>
    <w:p w:rsidR="00605018" w:rsidP="36A4D547" w:rsidRDefault="007E2BD7" w14:paraId="31CF803D" w14:textId="03A6E22A">
      <w:pPr>
        <w:pStyle w:val="Heading10"/>
        <w:rPr>
          <w:sz w:val="20"/>
          <w:szCs w:val="20"/>
        </w:rPr>
      </w:pPr>
      <w:r w:rsidRPr="36A4D547" w:rsidR="00605018">
        <w:rPr>
          <w:sz w:val="24"/>
          <w:szCs w:val="24"/>
        </w:rPr>
        <w:t>Financial Aid</w:t>
      </w:r>
    </w:p>
    <w:p w:rsidRPr="00442F57" w:rsidR="00FE5239" w:rsidP="36A4D547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="Calibri" w:cstheme="minorAscii"/>
          <w:color w:val="231F20"/>
          <w:w w:val="105"/>
          <w:sz w:val="18"/>
          <w:szCs w:val="18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36A4D547" w:rsidR="00F76131">
        <w:rPr>
          <w:rFonts w:cs="Calibri" w:cstheme="minorAscii"/>
          <w:color w:val="231F20"/>
          <w:w w:val="105"/>
          <w:sz w:val="18"/>
          <w:szCs w:val="18"/>
        </w:rPr>
        <w:t>Financial aid</w:t>
      </w:r>
      <w:r w:rsidRPr="36A4D547" w:rsidR="00F76131">
        <w:rPr>
          <w:rFonts w:cs="Calibri" w:cstheme="minorAscii"/>
          <w:color w:val="231F20"/>
          <w:w w:val="105"/>
          <w:sz w:val="18"/>
          <w:szCs w:val="18"/>
        </w:rPr>
        <w:t xml:space="preserve"> is </w:t>
      </w:r>
      <w:r w:rsidRPr="36A4D547" w:rsidR="00F76131">
        <w:rPr>
          <w:rFonts w:cs="Calibri" w:cstheme="minorAscii"/>
          <w:color w:val="231F20"/>
          <w:w w:val="105"/>
          <w:sz w:val="18"/>
          <w:szCs w:val="18"/>
        </w:rPr>
        <w:t xml:space="preserve">determined</w:t>
      </w:r>
      <w:r w:rsidRPr="36A4D547" w:rsidR="00F76131">
        <w:rPr>
          <w:rFonts w:cs="Calibri" w:cstheme="minorAscii"/>
          <w:color w:val="231F20"/>
          <w:w w:val="105"/>
          <w:sz w:val="18"/>
          <w:szCs w:val="18"/>
        </w:rPr>
        <w:t xml:space="preserve"> by the number of credit hours you take in a semester</w:t>
      </w:r>
      <w:r w:rsidRPr="36A4D547" w:rsidR="00F76131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36A4D547" w:rsidR="00F76131">
        <w:rPr>
          <w:rFonts w:cs="Calibri" w:cstheme="minorAscii"/>
          <w:color w:val="231F20"/>
          <w:w w:val="105"/>
          <w:sz w:val="18"/>
          <w:szCs w:val="18"/>
        </w:rPr>
        <w:t xml:space="preserve">Maximize your financial aid by taking 12-15 units per semester</w:t>
      </w:r>
      <w:r w:rsidRPr="36A4D547" w:rsidR="005731D7">
        <w:rPr>
          <w:rFonts w:cs="Calibri" w:cstheme="minorAscii"/>
          <w:color w:val="231F20"/>
          <w:w w:val="105"/>
          <w:sz w:val="18"/>
          <w:szCs w:val="18"/>
        </w:rPr>
        <w:t>.</w:t>
      </w:r>
    </w:p>
    <w:p w:rsidRPr="009D61FA" w:rsidR="00F76131" w:rsidP="36A4D547" w:rsidRDefault="00AC4A21" w14:paraId="46C25BDD" w14:textId="27A13BAD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36A4D547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36A4D547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6A4D547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36A4D547" w:rsidR="0017202D">
        <w:rPr>
          <w:b w:val="1"/>
          <w:bCs w:val="1"/>
          <w:i w:val="1"/>
          <w:iCs w:val="1"/>
          <w:sz w:val="24"/>
          <w:szCs w:val="24"/>
        </w:rPr>
        <w:t>4</w:t>
      </w:r>
      <w:r w:rsidRPr="36A4D547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145"/>
        <w:gridCol w:w="5759"/>
        <w:gridCol w:w="1313"/>
      </w:tblGrid>
      <w:tr w:rsidR="00F76131" w:rsidTr="12C26835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59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620AF7" w:rsidTr="12C26835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20AF7" w:rsidP="00620AF7" w:rsidRDefault="00620AF7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  <w:tcMar/>
          </w:tcPr>
          <w:p w:rsidRPr="00620AF7" w:rsidR="00620AF7" w:rsidP="00620AF7" w:rsidRDefault="00620AF7" w14:paraId="7D5599BC" w14:textId="0017F4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59" w:type="dxa"/>
            <w:tcMar/>
          </w:tcPr>
          <w:p w:rsidRPr="00620AF7" w:rsidR="00620AF7" w:rsidP="22C9E55A" w:rsidRDefault="00620AF7" w14:paraId="57F7AEC4" w14:textId="06F1E7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22C9E55A" w:rsidR="385031F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iological</w:t>
            </w:r>
            <w:r w:rsidRPr="22C9E55A" w:rsidR="00620AF7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20AF7" w:rsidR="00620AF7" w:rsidP="00620AF7" w:rsidRDefault="00620AF7" w14:paraId="53F87D94" w14:textId="494B457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:rsidTr="12C26835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20AF7" w:rsidP="00620AF7" w:rsidRDefault="00620AF7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  <w:tcMar/>
          </w:tcPr>
          <w:p w:rsidRPr="00620AF7" w:rsidR="00620AF7" w:rsidP="00620AF7" w:rsidRDefault="00620AF7" w14:paraId="67B565F5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HIST-111 or</w:t>
            </w:r>
          </w:p>
          <w:p w:rsidRPr="00620AF7" w:rsidR="00620AF7" w:rsidP="00620AF7" w:rsidRDefault="00620AF7" w14:paraId="1AADC63B" w14:textId="351565E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59" w:type="dxa"/>
            <w:tcMar/>
          </w:tcPr>
          <w:p w:rsidRPr="00620AF7" w:rsidR="00620AF7" w:rsidP="00620AF7" w:rsidRDefault="00620AF7" w14:paraId="10F26EF0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:rsidRPr="00620AF7" w:rsidR="00620AF7" w:rsidP="00620AF7" w:rsidRDefault="00620AF7" w14:paraId="179A7923" w14:textId="3F96AC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20AF7" w:rsidR="00620AF7" w:rsidP="00620AF7" w:rsidRDefault="00620AF7" w14:paraId="1C25F3EE" w14:textId="1272F6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:rsidTr="12C26835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20AF7" w:rsidP="00620AF7" w:rsidRDefault="00620AF7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  <w:tcMar/>
          </w:tcPr>
          <w:p w:rsidRPr="00620AF7" w:rsidR="00620AF7" w:rsidP="00620AF7" w:rsidRDefault="00620AF7" w14:paraId="09994A1B" w14:textId="5F61A08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FREN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59" w:type="dxa"/>
            <w:tcMar/>
          </w:tcPr>
          <w:p w:rsidRPr="00620AF7" w:rsidR="00620AF7" w:rsidP="00620AF7" w:rsidRDefault="00620AF7" w14:paraId="58BCA94D" w14:textId="3F583FF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620AF7" w:rsidR="00620AF7" w:rsidP="00620AF7" w:rsidRDefault="00620AF7" w14:paraId="58B7D15A" w14:textId="379B00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7202D" w:rsidTr="12C26835" w14:paraId="0C3C362B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620AF7" w:rsidR="0017202D" w:rsidP="0017202D" w:rsidRDefault="0017202D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20AF7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  <w:shd w:val="clear" w:color="auto" w:fill="F2F2F2" w:themeFill="background1" w:themeFillShade="F2"/>
            <w:tcMar/>
          </w:tcPr>
          <w:p w:rsidRPr="0017202D" w:rsidR="0017202D" w:rsidP="0017202D" w:rsidRDefault="0017202D" w14:paraId="62125EC7" w14:textId="1DB6D0C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SPAN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59" w:type="dxa"/>
            <w:shd w:val="clear" w:color="auto" w:fill="F2F2F2" w:themeFill="background1" w:themeFillShade="F2"/>
            <w:tcMar/>
          </w:tcPr>
          <w:p w:rsidRPr="0017202D" w:rsidR="0017202D" w:rsidP="0017202D" w:rsidRDefault="0017202D" w14:paraId="75CAD893" w14:textId="6612608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Intermediate Spanish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17202D" w:rsidR="0017202D" w:rsidP="0017202D" w:rsidRDefault="0017202D" w14:paraId="01E368E8" w14:textId="50CCAD7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Pr="009D61FA" w:rsidR="00F76131" w:rsidP="007B70DE" w:rsidRDefault="00F76131" w14:paraId="7212A20C" w14:textId="40D77CC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720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175"/>
        <w:gridCol w:w="5729"/>
        <w:gridCol w:w="1313"/>
      </w:tblGrid>
      <w:tr w:rsidRPr="00AF5BE0" w:rsidR="00F76131" w:rsidTr="52437A10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75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29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17202D" w:rsidTr="52437A10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7202D" w:rsidP="0017202D" w:rsidRDefault="0017202D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75" w:type="dxa"/>
            <w:tcMar/>
          </w:tcPr>
          <w:p w:rsidRPr="0017202D" w:rsidR="0017202D" w:rsidP="0017202D" w:rsidRDefault="0017202D" w14:paraId="39141659" w14:textId="3FF3E9B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29" w:type="dxa"/>
            <w:tcMar/>
          </w:tcPr>
          <w:p w:rsidRPr="0017202D" w:rsidR="0017202D" w:rsidP="0017202D" w:rsidRDefault="0017202D" w14:paraId="52AA2F38" w14:textId="4010FAD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7202D" w:rsidR="0017202D" w:rsidP="0017202D" w:rsidRDefault="0017202D" w14:paraId="65E25DD8" w14:textId="12A4465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7202D" w:rsidTr="52437A10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7202D" w:rsidP="0017202D" w:rsidRDefault="0017202D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75" w:type="dxa"/>
            <w:tcMar/>
          </w:tcPr>
          <w:p w:rsidRPr="0017202D" w:rsidR="0017202D" w:rsidP="0017202D" w:rsidRDefault="0017202D" w14:paraId="7868F1CC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40 or</w:t>
            </w:r>
          </w:p>
          <w:p w:rsidRPr="0017202D" w:rsidR="0017202D" w:rsidP="0017202D" w:rsidRDefault="0017202D" w14:paraId="6E237BC8" w14:textId="6D11064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41 or</w:t>
            </w: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4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29" w:type="dxa"/>
            <w:tcMar/>
          </w:tcPr>
          <w:p w:rsidRPr="0017202D" w:rsidR="0017202D" w:rsidP="0017202D" w:rsidRDefault="0017202D" w14:paraId="2938EB2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:rsidRPr="0017202D" w:rsidR="0017202D" w:rsidP="0017202D" w:rsidRDefault="0017202D" w14:paraId="07A1FE34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:rsidRPr="0017202D" w:rsidR="0017202D" w:rsidP="0017202D" w:rsidRDefault="0017202D" w14:paraId="6250AC6D" w14:textId="6CA1CB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7202D" w:rsidR="0017202D" w:rsidP="0017202D" w:rsidRDefault="0017202D" w14:paraId="4BF3CCB4" w14:textId="7A747DE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7202D" w:rsidTr="52437A10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7202D" w:rsidP="0017202D" w:rsidRDefault="0017202D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75" w:type="dxa"/>
            <w:tcMar/>
          </w:tcPr>
          <w:p w:rsidRPr="0017202D" w:rsidR="0017202D" w:rsidP="0017202D" w:rsidRDefault="0017202D" w14:paraId="758A2ED0" w14:textId="6488664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SPAN-2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29" w:type="dxa"/>
            <w:tcMar/>
          </w:tcPr>
          <w:p w:rsidRPr="0017202D" w:rsidR="0017202D" w:rsidP="0017202D" w:rsidRDefault="0017202D" w14:paraId="5132DCF8" w14:textId="21EB276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7202D" w:rsidR="0017202D" w:rsidP="0017202D" w:rsidRDefault="0017202D" w14:paraId="2753F63B" w14:textId="6BD9865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17202D" w:rsidTr="52437A10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7202D" w:rsidP="0017202D" w:rsidRDefault="0017202D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75" w:type="dxa"/>
            <w:tcMar/>
          </w:tcPr>
          <w:p w:rsidRPr="0017202D" w:rsidR="0017202D" w:rsidP="0017202D" w:rsidRDefault="0017202D" w14:paraId="394AF44D" w14:textId="3924201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FREN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29" w:type="dxa"/>
            <w:tcMar/>
          </w:tcPr>
          <w:p w:rsidRPr="0017202D" w:rsidR="0017202D" w:rsidP="0017202D" w:rsidRDefault="0017202D" w14:paraId="0B8B04D1" w14:textId="181028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7202D" w:rsidR="0017202D" w:rsidP="0017202D" w:rsidRDefault="0017202D" w14:paraId="6F448D68" w14:textId="34FC7A4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B7DFE" w:rsidTr="52437A10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7B7DFE" w:rsidP="007B7DFE" w:rsidRDefault="007B7DFE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75" w:type="dxa"/>
            <w:tcMar/>
          </w:tcPr>
          <w:p w:rsidR="007B7DFE" w:rsidP="52437A10" w:rsidRDefault="007B7DFE" w14:paraId="1F93EE2C" w14:textId="1D122CB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="13A4D6B9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HIST-160</w:t>
            </w:r>
            <w:r w:rsidR="53A14A6F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/ETHS-160</w:t>
            </w:r>
            <w:r w:rsidR="13A4D6B9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or</w:t>
            </w:r>
          </w:p>
          <w:p w:rsidR="007B7DFE" w:rsidP="52437A10" w:rsidRDefault="007B7DFE" w14:paraId="0924C609" w14:textId="3557805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2437A10" w:rsidR="13A4D6B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75</w:t>
            </w:r>
            <w:r w:rsidRPr="52437A10" w:rsidR="0B0782A0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75</w:t>
            </w:r>
            <w:r w:rsidRPr="52437A10" w:rsidR="13A4D6B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or</w:t>
            </w:r>
          </w:p>
          <w:p w:rsidRPr="0017202D" w:rsidR="007B7DFE" w:rsidP="52437A10" w:rsidRDefault="007B7DFE" w14:paraId="55DB989F" w14:textId="33C8ACA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2437A10" w:rsidR="13A4D6B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80</w:t>
            </w:r>
            <w:r w:rsidRPr="52437A10" w:rsidR="0C4FB63B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29" w:type="dxa"/>
            <w:tcMar/>
          </w:tcPr>
          <w:p w:rsidRPr="00EB30EE" w:rsidR="007B7DFE" w:rsidP="52437A10" w:rsidRDefault="007B7DFE" w14:paraId="722C149F" w14:textId="6E4C4EB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2437A10" w:rsidR="13A4D6B9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lack History in the American Contex</w:t>
            </w:r>
            <w:r w:rsidRPr="52437A10" w:rsidR="13A4D6B9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t </w:t>
            </w:r>
          </w:p>
          <w:p w:rsidRPr="00EB30EE" w:rsidR="007B7DFE" w:rsidP="007B7DFE" w:rsidRDefault="007B7DFE" w14:paraId="007A4F47" w14:textId="411F639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52437A10" w:rsidR="13A4D6B9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or</w:t>
            </w:r>
          </w:p>
          <w:p w:rsidR="007B7DFE" w:rsidP="52437A10" w:rsidRDefault="007B7DFE" w14:paraId="017B4322" w14:textId="7979709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2437A10" w:rsidR="13A4D6B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atinx/Chicanx Literature</w:t>
            </w:r>
            <w:r w:rsidRPr="52437A10" w:rsidR="13A4D6B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</w:t>
            </w:r>
          </w:p>
          <w:p w:rsidR="007B7DFE" w:rsidP="52437A10" w:rsidRDefault="007B7DFE" w14:paraId="6F400B8A" w14:textId="3627AFC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2437A10" w:rsidR="13A4D6B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or</w:t>
            </w:r>
          </w:p>
          <w:p w:rsidRPr="0017202D" w:rsidR="007B7DFE" w:rsidP="007B7DFE" w:rsidRDefault="007B7DFE" w14:paraId="647AE633" w14:textId="0707A88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7202D" w:rsidR="007B7DFE" w:rsidP="007B7DFE" w:rsidRDefault="007B7DFE" w14:paraId="59DE1595" w14:textId="64A2495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7202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486099" w:rsidR="00157999" w:rsidP="0019475E" w:rsidRDefault="00F76AA4" w14:paraId="3E8E5ADC" w14:textId="1B709E28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06997" w:rsidP="00DF2F19" w:rsidRDefault="00D06997" w14:paraId="56976E3C" w14:textId="77777777">
      <w:pPr>
        <w:spacing w:after="0" w:line="240" w:lineRule="auto"/>
      </w:pPr>
      <w:r>
        <w:separator/>
      </w:r>
    </w:p>
  </w:endnote>
  <w:endnote w:type="continuationSeparator" w:id="0">
    <w:p w:rsidR="00D06997" w:rsidP="00DF2F19" w:rsidRDefault="00D06997" w14:paraId="0B1C97C3" w14:textId="77777777">
      <w:pPr>
        <w:spacing w:after="0" w:line="240" w:lineRule="auto"/>
      </w:pPr>
      <w:r>
        <w:continuationSeparator/>
      </w:r>
    </w:p>
  </w:endnote>
  <w:endnote w:type="continuationNotice" w:id="1">
    <w:p w:rsidR="00D06997" w:rsidRDefault="00D06997" w14:paraId="2F99E7F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93EDE" w:rsidRDefault="00593EDE" w14:paraId="36366A8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06997" w:rsidP="00DF2F19" w:rsidRDefault="00D06997" w14:paraId="0678D53C" w14:textId="77777777">
      <w:pPr>
        <w:spacing w:after="0" w:line="240" w:lineRule="auto"/>
      </w:pPr>
      <w:r>
        <w:separator/>
      </w:r>
    </w:p>
  </w:footnote>
  <w:footnote w:type="continuationSeparator" w:id="0">
    <w:p w:rsidR="00D06997" w:rsidP="00DF2F19" w:rsidRDefault="00D06997" w14:paraId="5CCC96B7" w14:textId="77777777">
      <w:pPr>
        <w:spacing w:after="0" w:line="240" w:lineRule="auto"/>
      </w:pPr>
      <w:r>
        <w:continuationSeparator/>
      </w:r>
    </w:p>
  </w:footnote>
  <w:footnote w:type="continuationNotice" w:id="1">
    <w:p w:rsidR="00D06997" w:rsidRDefault="00D06997" w14:paraId="47DF888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93EDE" w:rsidRDefault="00593EDE" w14:paraId="5147ED27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93EDE" w:rsidRDefault="00593EDE" w14:paraId="77062E4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7A463815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71BE703F" w:rsidR="71BE703F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71BE703F" w:rsidR="71BE703F">
      <w:rPr>
        <w:rFonts w:ascii="Gill Sans MT" w:hAnsi="Gill Sans MT" w:cs="Times New Roman"/>
        <w:caps w:val="1"/>
        <w:sz w:val="40"/>
        <w:szCs w:val="40"/>
      </w:rPr>
      <w:t xml:space="preserve"> Map</w:t>
    </w:r>
    <w:r w:rsidRPr="71BE703F" w:rsidR="71BE703F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71BE703F" w:rsidR="71BE703F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5026B"/>
    <w:rsid w:val="00082C72"/>
    <w:rsid w:val="000848E5"/>
    <w:rsid w:val="00094AF2"/>
    <w:rsid w:val="000A2D17"/>
    <w:rsid w:val="000A3349"/>
    <w:rsid w:val="000A52EB"/>
    <w:rsid w:val="000C61A9"/>
    <w:rsid w:val="001212D3"/>
    <w:rsid w:val="00144B9F"/>
    <w:rsid w:val="00157999"/>
    <w:rsid w:val="0017202D"/>
    <w:rsid w:val="0017252B"/>
    <w:rsid w:val="0019475E"/>
    <w:rsid w:val="00197394"/>
    <w:rsid w:val="001B29AE"/>
    <w:rsid w:val="001D11B2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3EDE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882BC"/>
    <w:rsid w:val="0079066E"/>
    <w:rsid w:val="00793168"/>
    <w:rsid w:val="00796896"/>
    <w:rsid w:val="00797A06"/>
    <w:rsid w:val="007B6AAC"/>
    <w:rsid w:val="007B70DE"/>
    <w:rsid w:val="007B7DF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0C7F"/>
    <w:rsid w:val="008E1CE1"/>
    <w:rsid w:val="008E3660"/>
    <w:rsid w:val="00902C4D"/>
    <w:rsid w:val="0092540F"/>
    <w:rsid w:val="009266A4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06997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209C433"/>
    <w:rsid w:val="0B0782A0"/>
    <w:rsid w:val="0C4FB63B"/>
    <w:rsid w:val="12C26835"/>
    <w:rsid w:val="13A4D6B9"/>
    <w:rsid w:val="176FB45C"/>
    <w:rsid w:val="22C9E55A"/>
    <w:rsid w:val="23C74247"/>
    <w:rsid w:val="2AAD72EE"/>
    <w:rsid w:val="3001A5D5"/>
    <w:rsid w:val="36A4D547"/>
    <w:rsid w:val="385031F3"/>
    <w:rsid w:val="52437A10"/>
    <w:rsid w:val="53A14A6F"/>
    <w:rsid w:val="614AAD2C"/>
    <w:rsid w:val="71BE703F"/>
    <w:rsid w:val="736849F4"/>
    <w:rsid w:val="784E542C"/>
    <w:rsid w:val="7E94F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a6676cf3024b47ae" /><Relationship Type="http://schemas.openxmlformats.org/officeDocument/2006/relationships/hyperlink" Target="https://catalog.msjc.edu/instructional-programs/" TargetMode="External" Id="Rfc170d4bf6da494d" /><Relationship Type="http://schemas.openxmlformats.org/officeDocument/2006/relationships/hyperlink" Target="http://msjc.emsicc.com" TargetMode="External" Id="Rd434c6f5732c4961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PAN_AAT_Non_Native_CSU</dc:title>
  <dc:subject/>
  <dc:creator>Rhonda Nishimoto</dc:creator>
  <keywords/>
  <dc:description/>
  <lastModifiedBy>Meghan Basgall</lastModifiedBy>
  <revision>9</revision>
  <dcterms:created xsi:type="dcterms:W3CDTF">2021-03-01T19:16:00.0000000Z</dcterms:created>
  <dcterms:modified xsi:type="dcterms:W3CDTF">2023-05-08T23:00:01.89158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